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ejan Rizvanbegovic</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ej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izvanbegovic</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900 North Sheridan Road, Chicago, IL, USA Chicago 6066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jla.maric@outlook.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678362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n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1/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